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29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pPA5aDLM1DpSqKp2B7yLK2kIqDtfXA80693OQHrB5aiaicz6RzGyFXKf18ZsxibtlLMaBrPgh3lprm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烧烤天空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们坐在天空下点起篝火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只为把天空烤的炙热通透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受热不均有了火烧云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火焰太猛，天空烧焦了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就成为黑夜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记得撒上海盐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把星星串成串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把月亮烤成两面金黄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然后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口咬成个月牙</w:t>
      </w:r>
      <w:r>
        <w:t xml:space="preserve"> </w:t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15Z</dcterms:created>
  <dcterms:modified xsi:type="dcterms:W3CDTF">2025-01-25T15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